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4FD5F109">
            <wp:extent cx="1158240" cy="11582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569" cy="119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395B13B3" w:rsidR="00772E6D" w:rsidRDefault="00772E6D" w:rsidP="008D184D">
      <w:pPr>
        <w:spacing w:before="240"/>
        <w:ind w:firstLine="0"/>
        <w:jc w:val="center"/>
        <w:rPr>
          <w:sz w:val="24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4681B0F7" w:rsidR="00252196" w:rsidRPr="00772E6D" w:rsidRDefault="008D184D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ỨNG DỤNG NGHIỆP VỤ BA TRONG PHẦN MỀM QUẢN LÝ LỊCH TÁI KHÁM CỦA BỆNH NHÂN TẠI BỆNH VIỆN ĐA KHOA GIA ĐÌNH ĐÀ NẴNG</w:t>
      </w:r>
      <w:bookmarkStart w:id="6" w:name="_GoBack"/>
      <w:bookmarkEnd w:id="6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E8E18AA" w:rsidR="008625CB" w:rsidRPr="008625CB" w:rsidRDefault="008D184D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Nguyễn Thị Phương Uyên</w:t>
      </w:r>
    </w:p>
    <w:p w14:paraId="5BAB952E" w14:textId="7015AF1A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45K21.1</w:t>
      </w:r>
    </w:p>
    <w:p w14:paraId="784F503E" w14:textId="5CF07F2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Bệnh viện Đa khoa Gia Đình</w:t>
      </w:r>
    </w:p>
    <w:p w14:paraId="59700ED7" w14:textId="44B647C9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8D184D">
        <w:rPr>
          <w:bCs/>
          <w:color w:val="000000"/>
          <w:sz w:val="28"/>
        </w:rPr>
        <w:t>hướng dẫn</w:t>
      </w:r>
      <w:r w:rsidR="008D184D">
        <w:rPr>
          <w:bCs/>
          <w:color w:val="000000"/>
          <w:sz w:val="28"/>
        </w:rPr>
        <w:tab/>
        <w:t>: Trần Quân</w:t>
      </w:r>
    </w:p>
    <w:p w14:paraId="32125EC5" w14:textId="7B7FC414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gramStart"/>
      <w:r w:rsidR="008D184D">
        <w:rPr>
          <w:bCs/>
          <w:color w:val="000000"/>
          <w:sz w:val="28"/>
        </w:rPr>
        <w:t>Th.S</w:t>
      </w:r>
      <w:proofErr w:type="gramEnd"/>
      <w:r w:rsidR="008D184D">
        <w:rPr>
          <w:bCs/>
          <w:color w:val="000000"/>
          <w:sz w:val="28"/>
        </w:rPr>
        <w:t xml:space="preserve">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>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7F23B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7F23B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7F23B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7F23B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7F23B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7F23B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7F23B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7F23B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7F23B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CD5E5" w14:textId="77777777" w:rsidR="007F23B4" w:rsidRDefault="007F23B4" w:rsidP="00352F46">
      <w:r>
        <w:separator/>
      </w:r>
    </w:p>
    <w:p w14:paraId="74369E9C" w14:textId="77777777" w:rsidR="007F23B4" w:rsidRDefault="007F23B4" w:rsidP="00352F46"/>
    <w:p w14:paraId="6E6FC081" w14:textId="77777777" w:rsidR="007F23B4" w:rsidRDefault="007F23B4" w:rsidP="00C50F39"/>
    <w:p w14:paraId="5038FC30" w14:textId="77777777" w:rsidR="007F23B4" w:rsidRDefault="007F23B4"/>
  </w:endnote>
  <w:endnote w:type="continuationSeparator" w:id="0">
    <w:p w14:paraId="00943065" w14:textId="77777777" w:rsidR="007F23B4" w:rsidRDefault="007F23B4" w:rsidP="00352F46">
      <w:r>
        <w:continuationSeparator/>
      </w:r>
    </w:p>
    <w:p w14:paraId="50115381" w14:textId="77777777" w:rsidR="007F23B4" w:rsidRDefault="007F23B4" w:rsidP="00352F46"/>
    <w:p w14:paraId="43BD5A46" w14:textId="77777777" w:rsidR="007F23B4" w:rsidRDefault="007F23B4" w:rsidP="00C50F39"/>
    <w:p w14:paraId="523D0FA3" w14:textId="77777777" w:rsidR="007F23B4" w:rsidRDefault="007F23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08E8E643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184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4ED470" w14:textId="77777777" w:rsidR="007F23B4" w:rsidRDefault="007F23B4" w:rsidP="00352F46">
      <w:r>
        <w:separator/>
      </w:r>
    </w:p>
  </w:footnote>
  <w:footnote w:type="continuationSeparator" w:id="0">
    <w:p w14:paraId="6B76DB5A" w14:textId="77777777" w:rsidR="007F23B4" w:rsidRDefault="007F23B4" w:rsidP="00352F46">
      <w:r>
        <w:continuationSeparator/>
      </w:r>
    </w:p>
    <w:p w14:paraId="49CA00BC" w14:textId="77777777" w:rsidR="007F23B4" w:rsidRDefault="007F23B4" w:rsidP="00352F46"/>
    <w:p w14:paraId="658AFBA5" w14:textId="77777777" w:rsidR="007F23B4" w:rsidRDefault="007F23B4" w:rsidP="00C50F39"/>
    <w:p w14:paraId="1FE4D07F" w14:textId="77777777" w:rsidR="007F23B4" w:rsidRDefault="007F23B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7F23B4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7F23B4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7F23B4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7F23B4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7F23B4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23B4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184D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685D749-957A-4ECE-97BE-2C9EFC6672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1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amcuong</cp:lastModifiedBy>
  <cp:revision>14</cp:revision>
  <cp:lastPrinted>2021-06-02T14:00:00Z</cp:lastPrinted>
  <dcterms:created xsi:type="dcterms:W3CDTF">2022-06-30T16:14:00Z</dcterms:created>
  <dcterms:modified xsi:type="dcterms:W3CDTF">2022-07-08T08:59:00Z</dcterms:modified>
</cp:coreProperties>
</file>